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11D66" w14:textId="5757292A" w:rsidR="001B5B01" w:rsidRDefault="002F268A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Installation Guide</w:t>
      </w:r>
      <w:r w:rsidR="001B5B01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</w:t>
      </w:r>
    </w:p>
    <w:p w14:paraId="1BA8695A" w14:textId="77777777" w:rsidR="002F268A" w:rsidRPr="002F268A" w:rsidRDefault="002F268A" w:rsidP="002F268A"/>
    <w:p w14:paraId="2048846D" w14:textId="3496958B" w:rsidR="001B5B01" w:rsidRPr="00790F63" w:rsidRDefault="002F268A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Install Git</w:t>
      </w:r>
    </w:p>
    <w:p w14:paraId="190CFCDA" w14:textId="17155207" w:rsidR="001B5B01" w:rsidRDefault="002F26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Window</w:t>
      </w:r>
    </w:p>
    <w:p w14:paraId="2C3EB7A9" w14:textId="55B8F212" w:rsidR="002F268A" w:rsidRDefault="002F268A" w:rsidP="002F268A">
      <w:r>
        <w:t xml:space="preserve">Visit the following website: </w:t>
      </w:r>
      <w:hyperlink r:id="rId8" w:history="1">
        <w:r w:rsidRPr="002F268A">
          <w:rPr>
            <w:rStyle w:val="Hyperlink"/>
          </w:rPr>
          <w:t>https://git-scm.com/downloads</w:t>
        </w:r>
      </w:hyperlink>
      <w:r>
        <w:t>.</w:t>
      </w:r>
    </w:p>
    <w:p w14:paraId="332B90FB" w14:textId="43F2D4D4" w:rsidR="002F268A" w:rsidRDefault="002F268A" w:rsidP="002F268A">
      <w:r>
        <w:t>Once you have downloaded the .exe file, open it and chose the following options, when asked for them:</w:t>
      </w:r>
    </w:p>
    <w:p w14:paraId="55DBA9AC" w14:textId="721400EE" w:rsidR="002F268A" w:rsidRDefault="002F268A" w:rsidP="002F268A">
      <w:pPr>
        <w:pStyle w:val="ListParagraph"/>
        <w:numPr>
          <w:ilvl w:val="0"/>
          <w:numId w:val="28"/>
        </w:numPr>
      </w:pPr>
      <w:r>
        <w:t>"Use Git Bash Only"</w:t>
      </w:r>
    </w:p>
    <w:p w14:paraId="047495FD" w14:textId="26A6D826" w:rsidR="002F268A" w:rsidRDefault="002F268A" w:rsidP="002F268A">
      <w:pPr>
        <w:pStyle w:val="ListParagraph"/>
        <w:numPr>
          <w:ilvl w:val="0"/>
          <w:numId w:val="28"/>
        </w:numPr>
      </w:pPr>
      <w:r>
        <w:t>"Checkout Windows-style, Commit Unix-style Endings"</w:t>
      </w:r>
    </w:p>
    <w:p w14:paraId="69BEF0E9" w14:textId="35649394" w:rsidR="00F44D3F" w:rsidRDefault="00F44D3F" w:rsidP="00F44D3F">
      <w:r w:rsidRPr="00C30BB0">
        <w:rPr>
          <w:noProof/>
        </w:rPr>
        <w:drawing>
          <wp:inline distT="0" distB="0" distL="0" distR="0" wp14:anchorId="22D6D1C3" wp14:editId="1694C5DF">
            <wp:extent cx="3870423" cy="2871333"/>
            <wp:effectExtent l="19050" t="19050" r="15875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0423" cy="28713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6BF72C" w14:textId="6E4497C1" w:rsidR="0088502E" w:rsidRDefault="0088502E" w:rsidP="0088502E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Linux</w:t>
      </w:r>
    </w:p>
    <w:p w14:paraId="4ADC6DE6" w14:textId="77777777" w:rsidR="0088502E" w:rsidRPr="00C30BB0" w:rsidRDefault="0088502E" w:rsidP="0088502E">
      <w:pPr>
        <w:spacing w:before="0" w:after="160" w:line="259" w:lineRule="auto"/>
        <w:rPr>
          <w:rFonts w:ascii="Consolas" w:hAnsi="Consolas"/>
        </w:rPr>
      </w:pPr>
      <w:proofErr w:type="spellStart"/>
      <w:r w:rsidRPr="00C30BB0">
        <w:rPr>
          <w:rFonts w:ascii="Consolas" w:hAnsi="Consolas"/>
          <w:b/>
          <w:bCs/>
        </w:rPr>
        <w:t>sudo</w:t>
      </w:r>
      <w:proofErr w:type="spellEnd"/>
      <w:r w:rsidRPr="00C30BB0">
        <w:rPr>
          <w:rFonts w:ascii="Consolas" w:hAnsi="Consolas"/>
          <w:b/>
          <w:bCs/>
        </w:rPr>
        <w:t xml:space="preserve"> apt-get install git</w:t>
      </w:r>
    </w:p>
    <w:p w14:paraId="39605C27" w14:textId="2D076B67" w:rsidR="0080336E" w:rsidRDefault="0080336E" w:rsidP="0080336E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macOS</w:t>
      </w:r>
    </w:p>
    <w:p w14:paraId="10B01C46" w14:textId="3A993158" w:rsidR="0080336E" w:rsidRDefault="0080336E" w:rsidP="0080336E">
      <w:r>
        <w:t>There are several ways to install Git on macOS. Take a look at them by following the link</w:t>
      </w:r>
      <w:r w:rsidR="007D25B6">
        <w:t>s</w:t>
      </w:r>
      <w:r>
        <w:t xml:space="preserve"> below and chose the one that is most appropriate for you:</w:t>
      </w:r>
    </w:p>
    <w:p w14:paraId="1846BE09" w14:textId="2206E366" w:rsidR="0080336E" w:rsidRDefault="0080336E" w:rsidP="0080336E">
      <w:hyperlink r:id="rId10" w:history="1">
        <w:r w:rsidRPr="0080336E">
          <w:rPr>
            <w:rStyle w:val="Hyperlink"/>
          </w:rPr>
          <w:t>https://git-scm.com/download/mac</w:t>
        </w:r>
      </w:hyperlink>
    </w:p>
    <w:p w14:paraId="69E9145C" w14:textId="3F31294E" w:rsidR="001B5B01" w:rsidRPr="00FF1213" w:rsidRDefault="007D25B6" w:rsidP="001B5B01">
      <w:hyperlink r:id="rId11" w:history="1">
        <w:r w:rsidRPr="007D25B6">
          <w:rPr>
            <w:rStyle w:val="Hyperlink"/>
          </w:rPr>
          <w:t>https://www.atlassian.com/git/tutorials/install-git</w:t>
        </w:r>
      </w:hyperlink>
    </w:p>
    <w:p w14:paraId="53B9E30A" w14:textId="77C74D1F" w:rsidR="001B5B01" w:rsidRDefault="00086AF2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 xml:space="preserve">Install </w:t>
      </w:r>
      <w:proofErr w:type="spellStart"/>
      <w:r>
        <w:rPr>
          <w:rFonts w:cstheme="minorHAnsi"/>
          <w:color w:val="642D08"/>
          <w:sz w:val="40"/>
          <w:szCs w:val="40"/>
          <w:lang w:val="en-US"/>
        </w:rPr>
        <w:t>TortoiseGit</w:t>
      </w:r>
      <w:proofErr w:type="spellEnd"/>
      <w:r w:rsidR="005C7DBD">
        <w:rPr>
          <w:rFonts w:cstheme="minorHAnsi"/>
          <w:color w:val="642D08"/>
          <w:sz w:val="40"/>
          <w:szCs w:val="40"/>
          <w:lang w:val="en-US"/>
        </w:rPr>
        <w:t>/TortoiseSVN</w:t>
      </w:r>
    </w:p>
    <w:p w14:paraId="1B5790F4" w14:textId="75655FC2" w:rsidR="00FA3714" w:rsidRPr="00FA3714" w:rsidRDefault="00FA3714" w:rsidP="00FA3714">
      <w:pPr>
        <w:pStyle w:val="Heading3"/>
        <w:rPr>
          <w:rFonts w:ascii="Calibri" w:hAnsi="Calibri"/>
          <w:color w:val="632423" w:themeColor="accent2" w:themeShade="80"/>
        </w:rPr>
      </w:pPr>
      <w:proofErr w:type="spellStart"/>
      <w:r w:rsidRPr="00FA3714">
        <w:rPr>
          <w:rFonts w:ascii="Calibri" w:hAnsi="Calibri"/>
          <w:color w:val="632423" w:themeColor="accent2" w:themeShade="80"/>
        </w:rPr>
        <w:t>Tortoise</w:t>
      </w:r>
      <w:r>
        <w:rPr>
          <w:rFonts w:ascii="Calibri" w:hAnsi="Calibri"/>
          <w:color w:val="632423" w:themeColor="accent2" w:themeShade="80"/>
        </w:rPr>
        <w:t>Git</w:t>
      </w:r>
      <w:proofErr w:type="spellEnd"/>
    </w:p>
    <w:p w14:paraId="29C169EE" w14:textId="5D836EC5" w:rsidR="00086AF2" w:rsidRDefault="00FA3714" w:rsidP="00FA3714">
      <w:proofErr w:type="spellStart"/>
      <w:r w:rsidRPr="00FA3714">
        <w:t>TortoiseGit</w:t>
      </w:r>
      <w:proofErr w:type="spellEnd"/>
      <w:r w:rsidRPr="00FA3714">
        <w:t xml:space="preserve"> is a GUI for the Git version control system</w:t>
      </w:r>
      <w:r w:rsidR="00E24457">
        <w:t>.</w:t>
      </w:r>
      <w:r w:rsidRPr="00FA3714">
        <w:t xml:space="preserve"> If you only want to use Git, you only need to install </w:t>
      </w:r>
      <w:proofErr w:type="spellStart"/>
      <w:r w:rsidRPr="00FA3714">
        <w:t>TortoiseGit</w:t>
      </w:r>
      <w:proofErr w:type="spellEnd"/>
      <w:r w:rsidR="00E24457">
        <w:t xml:space="preserve"> from this link: </w:t>
      </w:r>
      <w:hyperlink r:id="rId12" w:history="1">
        <w:r w:rsidR="00E24457" w:rsidRPr="00E24457">
          <w:rPr>
            <w:rStyle w:val="Hyperlink"/>
          </w:rPr>
          <w:t>https://tortoisegit.org/download/</w:t>
        </w:r>
      </w:hyperlink>
    </w:p>
    <w:p w14:paraId="163D734E" w14:textId="7203EF5E" w:rsidR="00995075" w:rsidRDefault="00995075" w:rsidP="00FA3714">
      <w:r w:rsidRPr="00995075">
        <w:rPr>
          <w:noProof/>
        </w:rPr>
        <w:lastRenderedPageBreak/>
        <w:drawing>
          <wp:inline distT="0" distB="0" distL="0" distR="0" wp14:anchorId="3D1ECA6D" wp14:editId="5F0CDAA6">
            <wp:extent cx="4876800" cy="3743008"/>
            <wp:effectExtent l="19050" t="19050" r="19050" b="1016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070A900D-0FA6-E8EE-F18D-A2517E79BE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70A900D-0FA6-E8EE-F18D-A2517E79BE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356" cy="37488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02D652" w14:textId="5828B711" w:rsidR="00995075" w:rsidRDefault="00995075" w:rsidP="00FA3714">
      <w:r w:rsidRPr="00995075">
        <w:rPr>
          <w:noProof/>
        </w:rPr>
        <w:drawing>
          <wp:inline distT="0" distB="0" distL="0" distR="0" wp14:anchorId="3C770DD1" wp14:editId="0B2CFE6E">
            <wp:extent cx="2129812" cy="3810000"/>
            <wp:effectExtent l="19050" t="19050" r="22860" b="1905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B0180C08-D49C-9E93-E6F3-4DB85C0558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B0180C08-D49C-9E93-E6F3-4DB85C0558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164" cy="38159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95075">
        <w:rPr>
          <w:noProof/>
        </w:rPr>
        <w:t xml:space="preserve"> </w:t>
      </w:r>
      <w:r w:rsidRPr="00995075">
        <w:rPr>
          <w:noProof/>
        </w:rPr>
        <w:drawing>
          <wp:inline distT="0" distB="0" distL="0" distR="0" wp14:anchorId="7DED5BC8" wp14:editId="5829798E">
            <wp:extent cx="1762125" cy="3829876"/>
            <wp:effectExtent l="19050" t="19050" r="9525" b="1841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6A930A01-71B5-4A10-AA25-03932C21FF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6A930A01-71B5-4A10-AA25-03932C21FF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377" cy="38347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2854F" w14:textId="77777777" w:rsidR="00E24457" w:rsidRPr="00FA3714" w:rsidRDefault="00E24457" w:rsidP="00E24457">
      <w:pPr>
        <w:pStyle w:val="Heading3"/>
        <w:rPr>
          <w:rFonts w:ascii="Calibri" w:hAnsi="Calibri"/>
          <w:color w:val="632423" w:themeColor="accent2" w:themeShade="80"/>
        </w:rPr>
      </w:pPr>
      <w:r w:rsidRPr="00FA3714">
        <w:rPr>
          <w:rFonts w:ascii="Calibri" w:hAnsi="Calibri"/>
          <w:color w:val="632423" w:themeColor="accent2" w:themeShade="80"/>
        </w:rPr>
        <w:t>TortoiseSVN</w:t>
      </w:r>
    </w:p>
    <w:p w14:paraId="0D9FC94E" w14:textId="46987ECD" w:rsidR="008224C6" w:rsidRDefault="00E24457" w:rsidP="00E24457">
      <w:r w:rsidRPr="00FA3714">
        <w:t>TortoiseSVN is a graphical user interface (GUI) for the Subversion version control system</w:t>
      </w:r>
      <w:r>
        <w:t xml:space="preserve">. </w:t>
      </w:r>
      <w:r w:rsidRPr="00FA3714">
        <w:t xml:space="preserve">If you also </w:t>
      </w:r>
      <w:r w:rsidR="008224C6">
        <w:t xml:space="preserve">want to </w:t>
      </w:r>
      <w:r w:rsidRPr="00FA3714">
        <w:t>work with Subversion repositories, you can install TortoiseSVN</w:t>
      </w:r>
      <w:r w:rsidR="008224C6">
        <w:t xml:space="preserve"> from this link: </w:t>
      </w:r>
      <w:hyperlink r:id="rId16" w:history="1">
        <w:r w:rsidR="008224C6" w:rsidRPr="008224C6">
          <w:rPr>
            <w:rStyle w:val="Hyperlink"/>
          </w:rPr>
          <w:t>https://tortoisesvn.net/downloads.html</w:t>
        </w:r>
      </w:hyperlink>
    </w:p>
    <w:p w14:paraId="1D70F374" w14:textId="3E9148B0" w:rsidR="00E24457" w:rsidRDefault="00E24457" w:rsidP="00E24457"/>
    <w:p w14:paraId="22DA5819" w14:textId="77777777" w:rsidR="00E24457" w:rsidRPr="00086AF2" w:rsidRDefault="00E24457" w:rsidP="00FA3714"/>
    <w:sectPr w:rsidR="00E24457" w:rsidRPr="00086AF2" w:rsidSect="009D3E7E">
      <w:footerReference w:type="default" r:id="rId1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7C66B" w14:textId="77777777" w:rsidR="00CC0CC4" w:rsidRDefault="00CC0CC4" w:rsidP="008068A2">
      <w:pPr>
        <w:spacing w:after="0" w:line="240" w:lineRule="auto"/>
      </w:pPr>
      <w:r>
        <w:separator/>
      </w:r>
    </w:p>
  </w:endnote>
  <w:endnote w:type="continuationSeparator" w:id="0">
    <w:p w14:paraId="7A160C50" w14:textId="77777777" w:rsidR="00CC0CC4" w:rsidRDefault="00CC0C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0FA1E" w14:textId="77777777" w:rsidR="00CC0CC4" w:rsidRDefault="00CC0CC4" w:rsidP="008068A2">
      <w:pPr>
        <w:spacing w:after="0" w:line="240" w:lineRule="auto"/>
      </w:pPr>
      <w:r>
        <w:separator/>
      </w:r>
    </w:p>
  </w:footnote>
  <w:footnote w:type="continuationSeparator" w:id="0">
    <w:p w14:paraId="6AE0B530" w14:textId="77777777" w:rsidR="00CC0CC4" w:rsidRDefault="00CC0CC4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D97"/>
    <w:multiLevelType w:val="hybridMultilevel"/>
    <w:tmpl w:val="415A94AA"/>
    <w:lvl w:ilvl="0" w:tplc="ECE223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74A5E"/>
    <w:multiLevelType w:val="hybridMultilevel"/>
    <w:tmpl w:val="965A8652"/>
    <w:lvl w:ilvl="0" w:tplc="7E8429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2848F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C8D99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56D2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CA18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0EC9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245F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BEC5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14EF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2020962954">
    <w:abstractNumId w:val="6"/>
  </w:num>
  <w:num w:numId="2" w16cid:durableId="895817637">
    <w:abstractNumId w:val="16"/>
  </w:num>
  <w:num w:numId="3" w16cid:durableId="1946376426">
    <w:abstractNumId w:val="14"/>
  </w:num>
  <w:num w:numId="4" w16cid:durableId="500703078">
    <w:abstractNumId w:val="10"/>
  </w:num>
  <w:num w:numId="5" w16cid:durableId="1935086509">
    <w:abstractNumId w:val="5"/>
  </w:num>
  <w:num w:numId="6" w16cid:durableId="1849589485">
    <w:abstractNumId w:val="2"/>
  </w:num>
  <w:num w:numId="7" w16cid:durableId="1717468311">
    <w:abstractNumId w:val="1"/>
  </w:num>
  <w:num w:numId="8" w16cid:durableId="637877097">
    <w:abstractNumId w:val="3"/>
  </w:num>
  <w:num w:numId="9" w16cid:durableId="1590192429">
    <w:abstractNumId w:val="11"/>
  </w:num>
  <w:num w:numId="10" w16cid:durableId="2097939052">
    <w:abstractNumId w:val="0"/>
  </w:num>
  <w:num w:numId="11" w16cid:durableId="1253660871">
    <w:abstractNumId w:val="19"/>
  </w:num>
  <w:num w:numId="12" w16cid:durableId="1124152055">
    <w:abstractNumId w:val="20"/>
  </w:num>
  <w:num w:numId="13" w16cid:durableId="56898038">
    <w:abstractNumId w:val="4"/>
  </w:num>
  <w:num w:numId="14" w16cid:durableId="460538791">
    <w:abstractNumId w:val="6"/>
  </w:num>
  <w:num w:numId="15" w16cid:durableId="1257131223">
    <w:abstractNumId w:val="6"/>
    <w:lvlOverride w:ilvl="0">
      <w:startOverride w:val="2"/>
    </w:lvlOverride>
  </w:num>
  <w:num w:numId="16" w16cid:durableId="1776049201">
    <w:abstractNumId w:val="15"/>
  </w:num>
  <w:num w:numId="17" w16cid:durableId="926578096">
    <w:abstractNumId w:val="6"/>
  </w:num>
  <w:num w:numId="18" w16cid:durableId="123894116">
    <w:abstractNumId w:val="6"/>
  </w:num>
  <w:num w:numId="19" w16cid:durableId="1882590100">
    <w:abstractNumId w:val="6"/>
  </w:num>
  <w:num w:numId="20" w16cid:durableId="1093085786">
    <w:abstractNumId w:val="6"/>
  </w:num>
  <w:num w:numId="21" w16cid:durableId="686911829">
    <w:abstractNumId w:val="12"/>
  </w:num>
  <w:num w:numId="22" w16cid:durableId="1782335709">
    <w:abstractNumId w:val="18"/>
  </w:num>
  <w:num w:numId="23" w16cid:durableId="1964841745">
    <w:abstractNumId w:val="6"/>
  </w:num>
  <w:num w:numId="24" w16cid:durableId="514225280">
    <w:abstractNumId w:val="7"/>
  </w:num>
  <w:num w:numId="25" w16cid:durableId="1630159230">
    <w:abstractNumId w:val="13"/>
  </w:num>
  <w:num w:numId="26" w16cid:durableId="1814981772">
    <w:abstractNumId w:val="17"/>
  </w:num>
  <w:num w:numId="27" w16cid:durableId="150755148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5373606">
    <w:abstractNumId w:val="8"/>
  </w:num>
  <w:num w:numId="29" w16cid:durableId="1787850271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6AF2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8C6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3C4E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268A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0F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C7DBD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25B6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9F6"/>
    <w:rsid w:val="007F7D5D"/>
    <w:rsid w:val="00801502"/>
    <w:rsid w:val="00803134"/>
    <w:rsid w:val="00803217"/>
    <w:rsid w:val="0080336E"/>
    <w:rsid w:val="008063E1"/>
    <w:rsid w:val="008068A2"/>
    <w:rsid w:val="008105A0"/>
    <w:rsid w:val="00812ACD"/>
    <w:rsid w:val="00813AF5"/>
    <w:rsid w:val="0081473A"/>
    <w:rsid w:val="008224C6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2E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075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38E6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0CC4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457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4D3F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714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213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121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ortoisegit.org/download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tortoisesvn.net/download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lassian.com/git/tutorials/install-gi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git-scm.com/download/ma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22</cp:revision>
  <cp:lastPrinted>2023-07-03T13:53:00Z</cp:lastPrinted>
  <dcterms:created xsi:type="dcterms:W3CDTF">2023-07-02T22:59:00Z</dcterms:created>
  <dcterms:modified xsi:type="dcterms:W3CDTF">2025-01-05T13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